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e60645872eb7b241ce58d9dacf17c5899c89da6"/>
    <w:p>
      <w:pPr>
        <w:pStyle w:val="Heading1"/>
      </w:pPr>
      <w:r>
        <w:t xml:space="preserve">Cover Letter for Editor Position in France Lyon</w:t>
      </w:r>
    </w:p>
    <w:p>
      <w:pPr>
        <w:pStyle w:val="FirstParagraph"/>
      </w:pPr>
      <w:r>
        <w:rPr>
          <w:bCs/>
          <w:b/>
        </w:rPr>
        <w:t xml:space="preserve">Dear [Hiring Manager's Name],</w:t>
      </w:r>
    </w:p>
    <w:p>
      <w:pPr>
        <w:pStyle w:val="BodyText"/>
      </w:pPr>
      <w:r>
        <w:t xml:space="preserve">I am writing this Cover Letter to express my enthusiastic interest in the Editor position at [Company Name] in France Lyon. As a passionate and experienced editorial professional with a deep appreciation for the cultural and literary richness of France, I am eager to contribute my skills, creativity, and dedication to your team. Lyon, as a vibrant hub of art, innovation, and intellectual exchange, has long inspired me to pursue a career that bridges storytelling with precision. This opportunity aligns perfectly with my professional journey as an Editor and my desire to work in a city that values the power of the written word.</w:t>
      </w:r>
    </w:p>
    <w:p>
      <w:pPr>
        <w:pStyle w:val="BodyText"/>
      </w:pPr>
      <w:r>
        <w:t xml:space="preserve">With over [X years] of experience in editorial roles across diverse industries—from publishing houses to digital media platforms—I have developed a strong foundation in curating content that resonates with audiences while maintaining rigorous standards of quality. My expertise lies in refining manuscripts, ensuring clarity and coherence, and collaborating closely with authors to bring their visions to life. As an Editor, I view my role not just as a technical function but as a partnership in storytelling. This philosophy is rooted in my belief that every piece of content should engage, inform, and inspire its readers.</w:t>
      </w:r>
    </w:p>
    <w:p>
      <w:pPr>
        <w:pStyle w:val="BodyText"/>
      </w:pPr>
      <w:r>
        <w:t xml:space="preserve">What draws me most to France Lyon is the city’s unique position at the intersection of tradition and modernity. Lyon has long been a cradle for artists, writers, and thinkers, from the historic UNESCO-listed Presqu'île to its thriving contemporary cultural scene. The city’s dynamic publishing landscape offers endless opportunities to contribute to meaningful narratives that reflect both local heritage and global perspectives. I have followed [Company Name]’s work with great admiration, particularly your commitment to [mention a specific project, publication, or value of the company]. As an Editor in France Lyon, I am eager to play a role in shaping content that not only meets the highest editorial standards but also connects with the heart of this extraordinary city.</w:t>
      </w:r>
    </w:p>
    <w:p>
      <w:pPr>
        <w:pStyle w:val="BodyText"/>
      </w:pPr>
      <w:r>
        <w:t xml:space="preserve">My background as an Editor has equipped me with a keen eye for detail, strong organizational skills, and the ability to adapt to diverse writing styles. Whether working on academic journals, creative nonfiction, or digital content, I prioritize clarity and impact while respecting the author’s voice. In my previous role at [Previous Company], I successfully led a team of contributors to launch a series of articles that increased reader engagement by 40% within six months. This experience reinforced my ability to balance creative vision with strategic thinking—a skill I believe is essential for an Editor in today’s fast-paced media environment.</w:t>
      </w:r>
    </w:p>
    <w:p>
      <w:pPr>
        <w:pStyle w:val="BodyText"/>
      </w:pPr>
      <w:r>
        <w:t xml:space="preserve">France Lyon, with its rich literary history and progressive approach to innovation, represents the ideal setting for my career as an Editor. The city’s emphasis on cultural preservation and its embrace of new ideas create a fertile ground for editorial excellence. I am particularly drawn to Lyon’s collaborative spirit, where interdisciplinary projects often merge art, technology, and storytelling. For instance, the city’s annual [mention a local event or institution, e.g., "Festival d'Automne" or "Bibliothèque municipale de Lyon"] exemplifies the kind of creative synergy that I thrive in. I am confident that my skills and passion for editorial work would align seamlessly with [Company Name]’s mission to [mention a specific goal or value of the company].</w:t>
      </w:r>
    </w:p>
    <w:p>
      <w:pPr>
        <w:pStyle w:val="BodyText"/>
      </w:pPr>
      <w:r>
        <w:t xml:space="preserve">What sets me apart as an Editor is my ability to combine technical precision with a deep respect for the emotional and intellectual weight of language. I have worked extensively in multilingual environments, ensuring that content translates effectively across cultures while retaining its authenticity. In Lyon, where French literature continues to evolve alongside global trends, this adaptability is invaluable. I am also familiar with the nuances of French publishing standards, from formatting guidelines to ethical considerations in editorial practices. My commitment to upholding these standards ensures that every piece of content produced by [Company Name] maintains the integrity and professionalism expected by readers.</w:t>
      </w:r>
    </w:p>
    <w:p>
      <w:pPr>
        <w:pStyle w:val="BodyText"/>
      </w:pPr>
      <w:r>
        <w:t xml:space="preserve">In addition to my technical expertise, I bring a collaborative mindset and a genuine enthusiasm for working within a team. Editors often act as the bridge between authors, designers, and publishers, and I excel in fostering open communication and mutual respect among stakeholders. In Lyon’s creative ecosystem, where innovation is celebrated and diverse perspectives are valued, this approach would enable me to contribute meaningfully to [Company Name]’s editorial process. I am also keen to explore opportunities for professional growth within the company, such as mentoring junior editors or participating in cross-functional projects that push the boundaries of traditional publishing.</w:t>
      </w:r>
    </w:p>
    <w:p>
      <w:pPr>
        <w:pStyle w:val="BodyText"/>
      </w:pPr>
      <w:r>
        <w:t xml:space="preserve">As a native English speaker with fluency in French, I am well-equipped to navigate the linguistic and cultural nuances of France Lyon. This dual-language capability allows me to bridge gaps between international and local audiences, ensuring that content is accessible and resonant for all readers. Moreover, my appreciation for French culture—from its culinary traditions to its artistic legacy—fuels my motivation to contribute to a company that shares a similar passion for excellence in storytelling.</w:t>
      </w:r>
    </w:p>
    <w:p>
      <w:pPr>
        <w:pStyle w:val="BodyText"/>
      </w:pPr>
      <w:r>
        <w:t xml:space="preserve">I am eager to bring my experience, creativity, and dedication as an Editor to [Company Name] in France Lyon. The opportunity to work within such a culturally rich and dynamic environment is both exciting and fulfilling. I would welcome the chance to discuss how my skills align with your needs and how I can contribute to the continued success of your team. Thank you for considering my application, and I look forward to the possibility of contributing to [Company Name]’s mission as an Editor in France Lyon.</w:t>
      </w:r>
    </w:p>
    <w:p>
      <w:pPr>
        <w:pStyle w:val="BodyText"/>
      </w:pPr>
      <w:r>
        <w:t xml:space="preserve">Sincerely,</w:t>
      </w:r>
      <w:r>
        <w:br/>
      </w:r>
      <w:r>
        <w:t xml:space="preserve">[Your Full Name]</w:t>
      </w:r>
      <w:r>
        <w:br/>
      </w:r>
      <w:r>
        <w:t xml:space="preserve">[Your Contact Information: Email Address |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France Lyon</dc:title>
  <dc:creator/>
  <dc:language>en</dc:language>
  <cp:keywords/>
  <dcterms:created xsi:type="dcterms:W3CDTF">2026-07-24T03:30:31Z</dcterms:created>
  <dcterms:modified xsi:type="dcterms:W3CDTF">2026-07-24T03:30:31Z</dcterms:modified>
</cp:coreProperties>
</file>

<file path=docProps/custom.xml><?xml version="1.0" encoding="utf-8"?>
<Properties xmlns="http://schemas.openxmlformats.org/officeDocument/2006/custom-properties" xmlns:vt="http://schemas.openxmlformats.org/officeDocument/2006/docPropsVTypes"/>
</file>